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Electrical Engineer position at [Company Name] in Canada Montreal. As a highly motivated and skilled Electrical Engineer with over [X years] of experience in designing, developing, and optimizing electrical systems, I am eager to contribute my expertise to a dynamic organization like yours. The opportunity to work within Canada Montreal’s innovative engineering landscape is particularly appealing, as this region is renowned for its cutting-edge technology sector and commitment to sustainable infrastructure. I am confident that my technical background, coupled with my passion for advancing electrical engineering solutions in Canada Montreal, aligns perfectly with the goals of your team.</w:t>
      </w:r>
    </w:p>
    <w:p>
      <w:pPr>
        <w:pStyle w:val="BodyText"/>
      </w:pPr>
      <w:r>
        <w:t xml:space="preserve">Throughout my career as an Electrical Engineer, I have focused on delivering reliable and efficient electrical systems across diverse industries, including renewable energy, industrial automation, and smart grid technologies. My experience in Canada Montreal has exposed me to unique challenges and opportunities that are critical for success in this region. For instance, working on projects involving [specific project or technology relevant to Montreal], I developed a deep understanding of the local regulatory environment, energy demands, and the importance of integrating sustainable practices into electrical design. This hands-on experience has equipped me with the technical acumen and cultural awareness necessary to thrive in Canada’s engineering ecosystem.</w:t>
      </w:r>
    </w:p>
    <w:p>
      <w:pPr>
        <w:pStyle w:val="BodyText"/>
      </w:pPr>
      <w:r>
        <w:t xml:space="preserve">One of my core strengths as an Electrical Engineer is my ability to combine theoretical knowledge with practical problem-solving. In my previous role at [Previous Company Name], I led the design and implementation of a high-voltage power distribution system that improved energy efficiency by 20% while reducing operational costs. This project required collaboration with cross-functional teams, adherence to Canadian electrical codes (such as the Canadian Electrical Code, CSA C22.1), and a strong focus on safety and compliance. My work in Canada Montreal has also involved mentoring junior engineers and fostering a culture of innovation, which I believe is essential for driving progress in the field.</w:t>
      </w:r>
    </w:p>
    <w:p>
      <w:pPr>
        <w:pStyle w:val="BodyText"/>
      </w:pPr>
      <w:r>
        <w:t xml:space="preserve">What sets me apart as an Electrical Engineer is my commitment to continuous learning and adapting to evolving industry trends. In Canada Montreal, where the demand for renewable energy solutions and smart technologies is rapidly growing, I have proactively expanded my expertise in areas such as [specific skill, e.g., "smart grid integration" or "solar energy systems"]. For example, I recently completed a certification in [relevant certification or course], which has enhanced my ability to design systems that align with Canada’s environmental goals and the unique needs of Montreal’s urban infrastructure. This dedication to professional development ensures that I remain at the forefront of electrical engineering advancements, ready to tackle complex challenges in Canada Montreal.</w:t>
      </w:r>
    </w:p>
    <w:p>
      <w:pPr>
        <w:pStyle w:val="BodyText"/>
      </w:pPr>
      <w:r>
        <w:t xml:space="preserve">Working as an Electrical Engineer in Canada Montreal has also allowed me to build strong relationships with local stakeholders, including regulatory bodies, suppliers, and community organizations. I understand the importance of tailoring solutions to meet regional requirements while balancing technical excellence with cost-effectiveness. Whether it’s navigating the intricacies of Montreal’s electrical grid or collaborating on projects that support the city’s vision for a greener future, I approach every task with a focus on precision, reliability, and long-term value.</w:t>
      </w:r>
    </w:p>
    <w:p>
      <w:pPr>
        <w:pStyle w:val="BodyText"/>
      </w:pPr>
      <w:r>
        <w:t xml:space="preserve">My decision to pursue opportunities in Canada Montreal is rooted in my belief in the region’s potential as a hub for technological innovation. The city’s vibrant engineering community, coupled with its emphasis on sustainability and digital transformation, provides an ideal environment for an Electrical Engineer to make a meaningful impact. I am particularly drawn to [Company Name]’s reputation for [specific company value or project], which resonates with my own professional aspirations. I am eager to contribute my skills in power systems, automation, and renewable energy technologies to help drive your initiatives forward.</w:t>
      </w:r>
    </w:p>
    <w:p>
      <w:pPr>
        <w:pStyle w:val="BodyText"/>
      </w:pPr>
      <w:r>
        <w:t xml:space="preserve">In addition to my technical expertise, I bring strong communication and leadership skills that are vital for success in a collaborative engineering environment. As an Electrical Engineer in Canada Montreal, I have consistently demonstrated the ability to translate complex technical concepts into actionable solutions for clients and stakeholders. My work on [specific example] involved coordinating with engineers, project managers, and clients to ensure seamless execution of a large-scale electrical system upgrade. This experience has honed my ability to manage projects from concept to completion while maintaining a focus on quality and client satisfaction.</w:t>
      </w:r>
    </w:p>
    <w:p>
      <w:pPr>
        <w:pStyle w:val="BodyText"/>
      </w:pPr>
      <w:r>
        <w:t xml:space="preserve">Finally, I want to emphasize that my passion for Electrical Engineering is driven by a desire to create solutions that improve lives and support sustainable development. In Canada Montreal, where the intersection of technology and urbanization is shaping the future, I am excited about the opportunity to contribute to projects that push the boundaries of what’s possible. I am confident that my background as an Electrical Engineer, combined with my adaptability and dedication to excellence, makes me a strong candidate for this role.</w:t>
      </w:r>
    </w:p>
    <w:p>
      <w:pPr>
        <w:pStyle w:val="BodyText"/>
      </w:pPr>
      <w:r>
        <w:t xml:space="preserve">Thank you for considering my application. I would welcome the opportunity to discuss how my skills and experiences align with the needs of [Company Name] in Canada Montreal. Please feel free to contact me at [Your Phone Number] or [Your Email Address] at your earliest convenience. I look forward to the possibility of contributing to your team’s succ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Canada Montreal</dc:title>
  <dc:creator/>
  <cp:keywords/>
  <dcterms:created xsi:type="dcterms:W3CDTF">2026-07-20T03:44:14Z</dcterms:created>
  <dcterms:modified xsi:type="dcterms:W3CDTF">2026-07-20T03:44:14Z</dcterms:modified>
</cp:coreProperties>
</file>

<file path=docProps/custom.xml><?xml version="1.0" encoding="utf-8"?>
<Properties xmlns="http://schemas.openxmlformats.org/officeDocument/2006/custom-properties" xmlns:vt="http://schemas.openxmlformats.org/officeDocument/2006/docPropsVTypes"/>
</file>